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A2D5C" w14:textId="77777777" w:rsidR="00665627" w:rsidRPr="00665627" w:rsidRDefault="00665627" w:rsidP="00665627">
      <w:r w:rsidRPr="00665627">
        <w:t xml:space="preserve">$ django-admin.py </w:t>
      </w:r>
      <w:proofErr w:type="spellStart"/>
      <w:r w:rsidRPr="00665627">
        <w:t>startproject</w:t>
      </w:r>
      <w:proofErr w:type="spellEnd"/>
      <w:r w:rsidRPr="00665627">
        <w:t xml:space="preserve"> HelloWorld $ cd HelloWorld $ ls HelloWorld manage.py</w:t>
      </w:r>
    </w:p>
    <w:p w14:paraId="136AEB2E" w14:textId="77777777" w:rsidR="00665627" w:rsidRPr="00665627" w:rsidRDefault="00665627" w:rsidP="00665627">
      <w:r w:rsidRPr="00665627">
        <w:t xml:space="preserve"> $ python manage.py </w:t>
      </w:r>
      <w:proofErr w:type="spellStart"/>
      <w:r w:rsidRPr="00665627">
        <w:t>runserver</w:t>
      </w:r>
      <w:proofErr w:type="spellEnd"/>
      <w:r w:rsidRPr="00665627">
        <w:t xml:space="preserve"> Validating models... 0 errors found ... Django version 1.6.5, using settings '</w:t>
      </w:r>
      <w:proofErr w:type="spellStart"/>
      <w:r w:rsidRPr="00665627">
        <w:t>HelloWorld.settings</w:t>
      </w:r>
      <w:proofErr w:type="spellEnd"/>
      <w:r w:rsidRPr="00665627">
        <w:t>' Starting development server at http://127.0.0.1:8000/ Quit the server with CONTROL-C.</w:t>
      </w:r>
    </w:p>
    <w:p w14:paraId="07CD0580" w14:textId="77777777" w:rsidR="00665627" w:rsidRPr="00665627" w:rsidRDefault="00665627" w:rsidP="00665627">
      <w:r w:rsidRPr="00665627">
        <w:t xml:space="preserve"> $ </w:t>
      </w:r>
      <w:proofErr w:type="spellStart"/>
      <w:r w:rsidRPr="00665627">
        <w:t>django</w:t>
      </w:r>
      <w:proofErr w:type="spellEnd"/>
      <w:r w:rsidRPr="00665627">
        <w:t xml:space="preserve">-admin </w:t>
      </w:r>
      <w:proofErr w:type="spellStart"/>
      <w:r w:rsidRPr="00665627">
        <w:t>startapp</w:t>
      </w:r>
      <w:proofErr w:type="spellEnd"/>
      <w:r w:rsidRPr="00665627">
        <w:t xml:space="preserve"> </w:t>
      </w:r>
      <w:proofErr w:type="spellStart"/>
      <w:r w:rsidRPr="00665627">
        <w:t>HelloWorldApp</w:t>
      </w:r>
      <w:proofErr w:type="spellEnd"/>
      <w:r w:rsidRPr="00665627">
        <w:t xml:space="preserve"> $ ls HelloWorld </w:t>
      </w:r>
      <w:proofErr w:type="spellStart"/>
      <w:r w:rsidRPr="00665627">
        <w:t>HelloWorldApp</w:t>
      </w:r>
      <w:proofErr w:type="spellEnd"/>
      <w:r w:rsidRPr="00665627">
        <w:t xml:space="preserve"> manage.py</w:t>
      </w:r>
    </w:p>
    <w:p w14:paraId="5F58C568" w14:textId="77777777" w:rsidR="00665627" w:rsidRPr="00665627" w:rsidRDefault="00665627" w:rsidP="00665627">
      <w:r w:rsidRPr="00665627">
        <w:t xml:space="preserve"> # Application definition INSTALLED_APPS = </w:t>
      </w:r>
      <w:proofErr w:type="gramStart"/>
      <w:r w:rsidRPr="00665627">
        <w:t>( '</w:t>
      </w:r>
      <w:proofErr w:type="spellStart"/>
      <w:proofErr w:type="gramEnd"/>
      <w:r w:rsidRPr="00665627">
        <w:t>django.contrib.admin</w:t>
      </w:r>
      <w:proofErr w:type="spellEnd"/>
      <w:r w:rsidRPr="00665627">
        <w:t>', '</w:t>
      </w:r>
      <w:proofErr w:type="spellStart"/>
      <w:r w:rsidRPr="00665627">
        <w:t>django.contrib.auth</w:t>
      </w:r>
      <w:proofErr w:type="spellEnd"/>
      <w:r w:rsidRPr="00665627">
        <w:t>', '</w:t>
      </w:r>
      <w:proofErr w:type="spellStart"/>
      <w:r w:rsidRPr="00665627">
        <w:t>django.contrib.contenttypes</w:t>
      </w:r>
      <w:proofErr w:type="spellEnd"/>
      <w:r w:rsidRPr="00665627">
        <w:t>', '</w:t>
      </w:r>
      <w:proofErr w:type="spellStart"/>
      <w:r w:rsidRPr="00665627">
        <w:t>django.contrib.sessions</w:t>
      </w:r>
      <w:proofErr w:type="spellEnd"/>
      <w:r w:rsidRPr="00665627">
        <w:t>', '</w:t>
      </w:r>
      <w:proofErr w:type="spellStart"/>
      <w:r w:rsidRPr="00665627">
        <w:t>django.contrib.messages</w:t>
      </w:r>
      <w:proofErr w:type="spellEnd"/>
      <w:r w:rsidRPr="00665627">
        <w:t>', '</w:t>
      </w:r>
      <w:proofErr w:type="spellStart"/>
      <w:r w:rsidRPr="00665627">
        <w:t>django.contrib.staticfiles</w:t>
      </w:r>
      <w:proofErr w:type="spellEnd"/>
      <w:r w:rsidRPr="00665627">
        <w:t>', '</w:t>
      </w:r>
      <w:proofErr w:type="spellStart"/>
      <w:r w:rsidRPr="00665627">
        <w:t>HelloWorldApp</w:t>
      </w:r>
      <w:proofErr w:type="spellEnd"/>
      <w:r w:rsidRPr="00665627">
        <w:t>', )</w:t>
      </w:r>
    </w:p>
    <w:p w14:paraId="6B9A12AD" w14:textId="77777777" w:rsidR="00665627" w:rsidRPr="00665627" w:rsidRDefault="00665627" w:rsidP="00665627">
      <w:r w:rsidRPr="00665627">
        <w:t xml:space="preserve"> from </w:t>
      </w:r>
      <w:proofErr w:type="spellStart"/>
      <w:r w:rsidRPr="00665627">
        <w:t>django.</w:t>
      </w:r>
      <w:proofErr w:type="gramStart"/>
      <w:r w:rsidRPr="00665627">
        <w:t>conf.urls</w:t>
      </w:r>
      <w:proofErr w:type="spellEnd"/>
      <w:proofErr w:type="gramEnd"/>
      <w:r w:rsidRPr="00665627">
        <w:t xml:space="preserve"> import patterns, include, </w:t>
      </w:r>
      <w:proofErr w:type="spellStart"/>
      <w:r w:rsidRPr="00665627">
        <w:t>url</w:t>
      </w:r>
      <w:proofErr w:type="spellEnd"/>
      <w:r w:rsidRPr="00665627">
        <w:t xml:space="preserve"> from </w:t>
      </w:r>
      <w:proofErr w:type="spellStart"/>
      <w:r w:rsidRPr="00665627">
        <w:t>HelloWorldApp.views</w:t>
      </w:r>
      <w:proofErr w:type="spellEnd"/>
      <w:r w:rsidRPr="00665627">
        <w:t xml:space="preserve"> import foo #from </w:t>
      </w:r>
      <w:proofErr w:type="spellStart"/>
      <w:r w:rsidRPr="00665627">
        <w:t>django.contrib</w:t>
      </w:r>
      <w:proofErr w:type="spellEnd"/>
      <w:r w:rsidRPr="00665627">
        <w:t xml:space="preserve"> import admin #admin.autodiscover() </w:t>
      </w:r>
      <w:proofErr w:type="spellStart"/>
      <w:r w:rsidRPr="00665627">
        <w:t>urlpatterns</w:t>
      </w:r>
      <w:proofErr w:type="spellEnd"/>
      <w:r w:rsidRPr="00665627">
        <w:t xml:space="preserve"> = patterns('', # Examples: # </w:t>
      </w:r>
      <w:proofErr w:type="spellStart"/>
      <w:r w:rsidRPr="00665627">
        <w:t>url</w:t>
      </w:r>
      <w:proofErr w:type="spellEnd"/>
      <w:r w:rsidRPr="00665627">
        <w:t>(r'^$', '</w:t>
      </w:r>
      <w:proofErr w:type="spellStart"/>
      <w:r w:rsidRPr="00665627">
        <w:t>HelloWorld.views.home</w:t>
      </w:r>
      <w:proofErr w:type="spellEnd"/>
      <w:r w:rsidRPr="00665627">
        <w:t xml:space="preserve">', name='home'), # </w:t>
      </w:r>
      <w:proofErr w:type="spellStart"/>
      <w:r w:rsidRPr="00665627">
        <w:t>url</w:t>
      </w:r>
      <w:proofErr w:type="spellEnd"/>
      <w:r w:rsidRPr="00665627">
        <w:t>(</w:t>
      </w:r>
      <w:proofErr w:type="spellStart"/>
      <w:r w:rsidRPr="00665627">
        <w:t>r'^blog</w:t>
      </w:r>
      <w:proofErr w:type="spellEnd"/>
      <w:r w:rsidRPr="00665627">
        <w:t>/', include('</w:t>
      </w:r>
      <w:proofErr w:type="spellStart"/>
      <w:r w:rsidRPr="00665627">
        <w:t>blog.urls</w:t>
      </w:r>
      <w:proofErr w:type="spellEnd"/>
      <w:r w:rsidRPr="00665627">
        <w:t>')), #url(r'^admin/', include(</w:t>
      </w:r>
      <w:proofErr w:type="spellStart"/>
      <w:r w:rsidRPr="00665627">
        <w:t>admin.site.urls</w:t>
      </w:r>
      <w:proofErr w:type="spellEnd"/>
      <w:r w:rsidRPr="00665627">
        <w:t xml:space="preserve">)), </w:t>
      </w:r>
      <w:proofErr w:type="spellStart"/>
      <w:r w:rsidRPr="00665627">
        <w:t>url</w:t>
      </w:r>
      <w:proofErr w:type="spellEnd"/>
      <w:r w:rsidRPr="00665627">
        <w:t>(</w:t>
      </w:r>
      <w:proofErr w:type="spellStart"/>
      <w:r w:rsidRPr="00665627">
        <w:t>r'HelloWorldApp</w:t>
      </w:r>
      <w:proofErr w:type="spellEnd"/>
      <w:r w:rsidRPr="00665627">
        <w:t>/$', foo), )</w:t>
      </w:r>
    </w:p>
    <w:p w14:paraId="10CB6645" w14:textId="77777777" w:rsidR="00665627" w:rsidRPr="00665627" w:rsidRDefault="00665627" w:rsidP="00665627">
      <w:r w:rsidRPr="00665627">
        <w:t xml:space="preserve"> </w:t>
      </w:r>
      <w:proofErr w:type="spellStart"/>
      <w:proofErr w:type="gramStart"/>
      <w:r w:rsidRPr="00665627">
        <w:t>url</w:t>
      </w:r>
      <w:proofErr w:type="spellEnd"/>
      <w:r w:rsidRPr="00665627">
        <w:t>(</w:t>
      </w:r>
      <w:proofErr w:type="gramEnd"/>
      <w:r w:rsidRPr="00665627">
        <w:t xml:space="preserve">regex, view, </w:t>
      </w:r>
      <w:proofErr w:type="spellStart"/>
      <w:r w:rsidRPr="00665627">
        <w:t>kwargs</w:t>
      </w:r>
      <w:proofErr w:type="spellEnd"/>
      <w:r w:rsidRPr="00665627">
        <w:t>=None, name=None, prefix='')</w:t>
      </w:r>
    </w:p>
    <w:p w14:paraId="661F1C70" w14:textId="77777777" w:rsidR="00665627" w:rsidRPr="00665627" w:rsidRDefault="00665627" w:rsidP="00665627">
      <w:r w:rsidRPr="00665627">
        <w:t xml:space="preserve"> # Create your views here. from </w:t>
      </w:r>
      <w:proofErr w:type="spellStart"/>
      <w:proofErr w:type="gramStart"/>
      <w:r w:rsidRPr="00665627">
        <w:t>django.http</w:t>
      </w:r>
      <w:proofErr w:type="spellEnd"/>
      <w:proofErr w:type="gramEnd"/>
      <w:r w:rsidRPr="00665627">
        <w:t xml:space="preserve"> import </w:t>
      </w:r>
      <w:proofErr w:type="spellStart"/>
      <w:r w:rsidRPr="00665627">
        <w:t>HttpResponse</w:t>
      </w:r>
      <w:proofErr w:type="spellEnd"/>
      <w:r w:rsidRPr="00665627">
        <w:t xml:space="preserve"> def foo(request): return </w:t>
      </w:r>
      <w:proofErr w:type="spellStart"/>
      <w:r w:rsidRPr="00665627">
        <w:t>HttpResponse</w:t>
      </w:r>
      <w:proofErr w:type="spellEnd"/>
      <w:r w:rsidRPr="00665627">
        <w:t>("Hello World!")</w:t>
      </w:r>
    </w:p>
    <w:p w14:paraId="5292D771" w14:textId="77777777" w:rsidR="00665627" w:rsidRPr="00665627" w:rsidRDefault="00665627" w:rsidP="00665627">
      <w:r w:rsidRPr="00665627">
        <w:t xml:space="preserve"> $ python manage.py </w:t>
      </w:r>
      <w:proofErr w:type="spellStart"/>
      <w:r w:rsidRPr="00665627">
        <w:t>runserver</w:t>
      </w:r>
      <w:proofErr w:type="spellEnd"/>
    </w:p>
    <w:p w14:paraId="1597946F" w14:textId="77777777" w:rsidR="00957481" w:rsidRDefault="00957481"/>
    <w:sectPr w:rsidR="009574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DQ1sLAwMTa2MDFR0lEKTi0uzszPAykwrAUAXyh29ywAAAA="/>
  </w:docVars>
  <w:rsids>
    <w:rsidRoot w:val="00665627"/>
    <w:rsid w:val="00583C08"/>
    <w:rsid w:val="00665627"/>
    <w:rsid w:val="00957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A2F3D"/>
  <w15:chartTrackingRefBased/>
  <w15:docId w15:val="{F86D8180-9CFD-4AAE-B0FA-3445047A5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3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</dc:creator>
  <cp:keywords/>
  <dc:description/>
  <cp:lastModifiedBy>LUKAS</cp:lastModifiedBy>
  <cp:revision>1</cp:revision>
  <dcterms:created xsi:type="dcterms:W3CDTF">2022-02-13T07:38:00Z</dcterms:created>
  <dcterms:modified xsi:type="dcterms:W3CDTF">2022-02-13T07:50:00Z</dcterms:modified>
</cp:coreProperties>
</file>